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4279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ojciech Kromuszczy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Łukasz Szachno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